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logist</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0" w:name="X750e1b8b818b79e1c0b6f6691873140d4408e1f"/>
    <w:p>
      <w:pPr>
        <w:pStyle w:val="Heading1"/>
      </w:pPr>
      <w:r>
        <w:t xml:space="preserve">Cover Letter for Biologist Position in Argentina Córdoba</w:t>
      </w:r>
    </w:p>
    <w:p>
      <w:pPr>
        <w:pStyle w:val="FirstParagraph"/>
      </w:pPr>
      <w:r>
        <w:t xml:space="preserve">Dear Hiring Committee,</w:t>
      </w:r>
    </w:p>
    <w:p>
      <w:pPr>
        <w:pStyle w:val="BodyText"/>
      </w:pPr>
      <w:r>
        <w:t xml:space="preserve">I am writing to express my sincere interest in the Biologist position at [Organization Name] located in Argentina’s Córdoba province. As a passionate and dedicated biologist with a strong academic background and hands-on experience in ecological research, I am eager to contribute my expertise to the vibrant scientific community of Córdoba. This opportunity aligns perfectly with my career goals, which are centered on advancing environmental conservation, biodiversity studies, and sustainable development in regions like Argentina’s Córdoba. My commitment to biological sciences, combined with a deep respect for the unique ecosystems of this area, makes me an ideal candidate for this role.</w:t>
      </w:r>
    </w:p>
    <w:p>
      <w:pPr>
        <w:pStyle w:val="BodyText"/>
      </w:pPr>
      <w:r>
        <w:t xml:space="preserve">With a [Your Degree] in Biology from [Your University], I have cultivated a comprehensive understanding of ecological systems, molecular biology, and environmental science. My academic journey was enriched by coursework in topics such as conservation biology, ecosystem dynamics, and field ecology, which provided me with the theoretical foundation necessary to address complex biological challenges. However, it is my practical experience that has truly shaped my approach to this field. During my time at [Previous Institution or Research Group], I engaged in projects focused on [specific project or research topic], where I developed skills in data collection, laboratory analysis, and interdisciplinary collaboration. These experiences not only honed my technical abilities but also deepened my appreciation for the interconnectedness of biological systems.</w:t>
      </w:r>
    </w:p>
    <w:p>
      <w:pPr>
        <w:pStyle w:val="BodyText"/>
      </w:pPr>
      <w:r>
        <w:t xml:space="preserve">What draws me to the Biologist position in Argentina’s Córdoba is the region’s rich biodiversity and its critical role in global conservation efforts. Córdoba is home to unique ecosystems, including the Sierras de Córdoba mountain range, which hosts a diverse array of flora and fauna. The province’s ecological significance, coupled with its challenges such as habitat fragmentation and climate change impacts, presents an urgent need for skilled biologists like myself. I have long been inspired by the work of researchers in Argentina who are dedicated to preserving these environments while promoting sustainable practices. My goal is to contribute to similar initiatives in Córdoba by leveraging my expertise in [specific area, e.g., species identification, habitat restoration, or environmental monitoring].</w:t>
      </w:r>
    </w:p>
    <w:p>
      <w:pPr>
        <w:pStyle w:val="BodyText"/>
      </w:pPr>
      <w:r>
        <w:t xml:space="preserve">Throughout my career, I have emphasized the importance of fieldwork and community engagement. For instance, during my internship with [Previous Organization], I participated in a biodiversity survey project that involved collecting samples from [specific location or ecosystem], analyzing their ecological impact, and collaborating with local stakeholders to develop conservation strategies. This experience reinforced the value of integrating scientific research with practical solutions tailored to regional needs. In Córdoba, I am particularly interested in working on projects that address the preservation of native species such as [specific species, e.g., the Andean condor or endemic plants] and the restoration of degraded habitats. I am confident that my ability to adapt to diverse environments and work effectively in both laboratory and field settings will enable me to make meaningful contributions.</w:t>
      </w:r>
    </w:p>
    <w:p>
      <w:pPr>
        <w:pStyle w:val="BodyText"/>
      </w:pPr>
      <w:r>
        <w:t xml:space="preserve">Another aspect that resonates with me is Argentina’s commitment to environmental policies and its growing emphasis on scientific innovation. Córdoba, as a hub for research institutions like the Universidad Nacional de Córdoba, offers a dynamic platform for collaboration between academia, government agencies, and local communities. I am particularly drawn to the opportunity to work alongside professionals who are at the forefront of addressing pressing ecological issues. My fluency in Spanish and my cultural sensitivity further position me to thrive in this environment. I understand that effective biological research requires not only scientific rigor but also an understanding of local contexts, which I have consistently prioritized throughout my career.</w:t>
      </w:r>
    </w:p>
    <w:p>
      <w:pPr>
        <w:pStyle w:val="BodyText"/>
      </w:pPr>
      <w:r>
        <w:t xml:space="preserve">In addition to my technical skills, I bring a strong work ethic, attention to detail, and the ability to think critically under pressure. Whether it is designing experiments, analyzing data, or communicating findings to diverse audiences, I approach every task with dedication and creativity. My experience in [specific skill or achievement, e.g., publishing research papers or presenting at conferences] has equipped me with the confidence to tackle complex problems and deliver results that align with organizational goals. I am also committed to continuous learning and staying updated on advancements in my field, which I believe is essential for driving innovation in biological research.</w:t>
      </w:r>
    </w:p>
    <w:p>
      <w:pPr>
        <w:pStyle w:val="BodyText"/>
      </w:pPr>
      <w:r>
        <w:t xml:space="preserve">Argentina’s Córdoba represents a unique opportunity to merge my professional aspirations with a passion for environmental stewardship. The region’s natural beauty, cultural richness, and scientific potential make it an ideal place to advance my career as a biologist. I am eager to contribute my knowledge and enthusiasm to [Organization Name]’s mission of promoting ecological sustainability while fostering collaboration among stakeholders. I am confident that my background, skills, and dedication will enable me to excel in this role and support the organization’s objectives.</w:t>
      </w:r>
    </w:p>
    <w:p>
      <w:pPr>
        <w:pStyle w:val="BodyText"/>
      </w:pPr>
      <w:r>
        <w:t xml:space="preserve">Thank you for considering my application. I would welcome the opportunity to discuss how my qualifications align with the needs of your team. Please feel free to contact me at [Your Phone Number] or [Your Email Address] at your earliest convenience. I look forward to the possibility of contributing to the exciting work being done in Argentina’s Córdoba and helping to shape a sustainable future for its ecosystem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logist Position in Argentina Córdoba</dc:title>
  <dc:creator/>
  <cp:keywords/>
  <dcterms:created xsi:type="dcterms:W3CDTF">2026-07-23T18:17:36Z</dcterms:created>
  <dcterms:modified xsi:type="dcterms:W3CDTF">2026-07-23T18:17:36Z</dcterms:modified>
</cp:coreProperties>
</file>

<file path=docProps/custom.xml><?xml version="1.0" encoding="utf-8"?>
<Properties xmlns="http://schemas.openxmlformats.org/officeDocument/2006/custom-properties" xmlns:vt="http://schemas.openxmlformats.org/officeDocument/2006/docPropsVTypes"/>
</file>